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4D082" w14:textId="77777777" w:rsidR="00987337" w:rsidRPr="00995C5A" w:rsidRDefault="00987337" w:rsidP="00987337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95C5A">
        <w:rPr>
          <w:b/>
          <w:bCs/>
          <w:noProof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3E5D0B1D" wp14:editId="1280240A">
            <wp:simplePos x="0" y="0"/>
            <wp:positionH relativeFrom="margin">
              <wp:posOffset>8890</wp:posOffset>
            </wp:positionH>
            <wp:positionV relativeFrom="margin">
              <wp:posOffset>19050</wp:posOffset>
            </wp:positionV>
            <wp:extent cx="552450" cy="560705"/>
            <wp:effectExtent l="0" t="0" r="0" b="0"/>
            <wp:wrapNone/>
            <wp:docPr id="10" name="図 10" descr="PC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CS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5C5A">
        <w:rPr>
          <w:rFonts w:ascii="Times New Roman" w:hAnsi="Times New Roman" w:cs="Times New Roman"/>
          <w:b/>
          <w:bCs/>
          <w:sz w:val="24"/>
          <w:szCs w:val="24"/>
          <w:u w:val="single"/>
        </w:rPr>
        <w:t>Master’s Program: Peace and Conflict Studies (PCS)</w:t>
      </w:r>
      <w:r w:rsidR="00D94222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Course</w:t>
      </w:r>
    </w:p>
    <w:p w14:paraId="55AFCDE9" w14:textId="77777777" w:rsidR="00987337" w:rsidRPr="00995C5A" w:rsidRDefault="00987337" w:rsidP="00987337">
      <w:pPr>
        <w:spacing w:line="10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47B56CF" w14:textId="77777777" w:rsidR="00987337" w:rsidRPr="00995C5A" w:rsidRDefault="006B7EE2" w:rsidP="00987337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386C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u w:val="single"/>
        </w:rPr>
        <w:t>202</w:t>
      </w:r>
      <w:r w:rsidR="00F92F65" w:rsidRPr="00DE386C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u w:val="single"/>
        </w:rPr>
        <w:t>4</w:t>
      </w:r>
      <w:r w:rsidR="00987337" w:rsidRPr="00DE386C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006E2B" w:rsidRPr="00DE386C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u w:val="single"/>
        </w:rPr>
        <w:t>Re</w:t>
      </w:r>
      <w:r w:rsidR="00006E2B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search Proposal</w:t>
      </w:r>
    </w:p>
    <w:p w14:paraId="1ABE2402" w14:textId="77777777" w:rsidR="00A86740" w:rsidRPr="00995C5A" w:rsidRDefault="00A86740" w:rsidP="00074BC7">
      <w:pPr>
        <w:rPr>
          <w:rFonts w:ascii="Times New Roman" w:hAnsi="Times New Roman" w:cs="Times New Roman"/>
        </w:rPr>
      </w:pPr>
    </w:p>
    <w:p w14:paraId="0B782E48" w14:textId="77777777" w:rsidR="005D0940" w:rsidRPr="00995C5A" w:rsidRDefault="005D0940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Make sure to read the direction</w:t>
      </w:r>
      <w:r w:rsidR="00790C6F" w:rsidRPr="00995C5A">
        <w:rPr>
          <w:rFonts w:ascii="Times New Roman" w:hAnsi="Times New Roman" w:cs="Times New Roman" w:hint="eastAsia"/>
        </w:rPr>
        <w:t>s</w:t>
      </w:r>
      <w:r w:rsidRPr="00995C5A">
        <w:rPr>
          <w:rFonts w:ascii="Times New Roman" w:hAnsi="Times New Roman" w:cs="Times New Roman" w:hint="eastAsia"/>
        </w:rPr>
        <w:t xml:space="preserve"> on </w:t>
      </w:r>
      <w:r w:rsidR="0081797F" w:rsidRPr="00995C5A">
        <w:rPr>
          <w:rFonts w:ascii="Times New Roman" w:hAnsi="Times New Roman" w:cs="Times New Roman" w:hint="eastAsia"/>
        </w:rPr>
        <w:t>pa</w:t>
      </w:r>
      <w:r w:rsidRPr="00995C5A">
        <w:rPr>
          <w:rFonts w:ascii="Times New Roman" w:hAnsi="Times New Roman" w:cs="Times New Roman" w:hint="eastAsia"/>
        </w:rPr>
        <w:t xml:space="preserve">ge </w:t>
      </w:r>
      <w:r w:rsidR="00232C7A" w:rsidRPr="00995C5A">
        <w:rPr>
          <w:rFonts w:ascii="Times New Roman" w:hAnsi="Times New Roman" w:cs="Times New Roman" w:hint="eastAsia"/>
        </w:rPr>
        <w:t>1</w:t>
      </w:r>
      <w:r w:rsidR="006B7EE2" w:rsidRPr="00995C5A">
        <w:rPr>
          <w:rFonts w:ascii="Times New Roman" w:hAnsi="Times New Roman" w:cs="Times New Roman" w:hint="eastAsia"/>
        </w:rPr>
        <w:t xml:space="preserve">7 </w:t>
      </w:r>
      <w:r w:rsidR="0081797F" w:rsidRPr="00995C5A">
        <w:rPr>
          <w:rFonts w:ascii="Times New Roman" w:hAnsi="Times New Roman" w:cs="Times New Roman" w:hint="eastAsia"/>
        </w:rPr>
        <w:t>of the Admission Information.</w:t>
      </w:r>
    </w:p>
    <w:p w14:paraId="1C94338F" w14:textId="77777777" w:rsidR="00DD446B" w:rsidRPr="00995C5A" w:rsidRDefault="0081797F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Make sure to write your name and n</w:t>
      </w:r>
      <w:r w:rsidR="00DD446B" w:rsidRPr="00995C5A">
        <w:rPr>
          <w:rFonts w:ascii="Times New Roman" w:hAnsi="Times New Roman" w:cs="Times New Roman" w:hint="eastAsia"/>
        </w:rPr>
        <w:t xml:space="preserve">ationality </w:t>
      </w:r>
      <w:r w:rsidR="00CD3804" w:rsidRPr="00995C5A">
        <w:rPr>
          <w:rFonts w:ascii="Times New Roman" w:hAnsi="Times New Roman" w:cs="Times New Roman" w:hint="eastAsia"/>
        </w:rPr>
        <w:t>at the beginning of</w:t>
      </w:r>
      <w:r w:rsidR="00053DCE" w:rsidRPr="00995C5A">
        <w:rPr>
          <w:rFonts w:ascii="Times New Roman" w:hAnsi="Times New Roman" w:cs="Times New Roman" w:hint="eastAsia"/>
        </w:rPr>
        <w:t xml:space="preserve"> </w:t>
      </w:r>
      <w:r w:rsidR="00053DCE" w:rsidRPr="00995C5A">
        <w:rPr>
          <w:rFonts w:ascii="Times New Roman" w:hAnsi="Times New Roman" w:cs="Times New Roman"/>
        </w:rPr>
        <w:t>each</w:t>
      </w:r>
      <w:r w:rsidR="00DD446B" w:rsidRPr="00995C5A">
        <w:rPr>
          <w:rFonts w:ascii="Times New Roman" w:hAnsi="Times New Roman" w:cs="Times New Roman" w:hint="eastAsia"/>
        </w:rPr>
        <w:t xml:space="preserve"> page.</w:t>
      </w:r>
    </w:p>
    <w:p w14:paraId="7C8ABFA6" w14:textId="77777777" w:rsidR="008B0AA2" w:rsidRPr="00995C5A" w:rsidRDefault="00E0447B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C</w:t>
      </w:r>
      <w:r w:rsidRPr="00995C5A">
        <w:rPr>
          <w:rFonts w:ascii="Times New Roman" w:hAnsi="Times New Roman" w:cs="Times New Roman"/>
        </w:rPr>
        <w:t xml:space="preserve">learly </w:t>
      </w:r>
      <w:r w:rsidRPr="00995C5A">
        <w:rPr>
          <w:rFonts w:ascii="Times New Roman" w:hAnsi="Times New Roman" w:cs="Times New Roman"/>
          <w:u w:val="single"/>
        </w:rPr>
        <w:t>state the title of your research</w:t>
      </w:r>
      <w:r w:rsidRPr="00995C5A">
        <w:rPr>
          <w:rFonts w:ascii="Times New Roman" w:hAnsi="Times New Roman" w:cs="Times New Roman" w:hint="eastAsia"/>
        </w:rPr>
        <w:t xml:space="preserve"> and s</w:t>
      </w:r>
      <w:r w:rsidR="008B0AA2" w:rsidRPr="00995C5A">
        <w:rPr>
          <w:rFonts w:ascii="Times New Roman" w:hAnsi="Times New Roman" w:cs="Times New Roman"/>
        </w:rPr>
        <w:t xml:space="preserve">tay within 5 pages (maximum 1,500 words) excluding </w:t>
      </w:r>
      <w:r w:rsidR="0081797F" w:rsidRPr="00995C5A">
        <w:rPr>
          <w:rFonts w:ascii="Times New Roman" w:hAnsi="Times New Roman" w:cs="Times New Roman" w:hint="eastAsia"/>
        </w:rPr>
        <w:t xml:space="preserve">a </w:t>
      </w:r>
      <w:r w:rsidR="008B0AA2" w:rsidRPr="00995C5A">
        <w:rPr>
          <w:rFonts w:ascii="Times New Roman" w:hAnsi="Times New Roman" w:cs="Times New Roman"/>
        </w:rPr>
        <w:t>bibliography.</w:t>
      </w:r>
    </w:p>
    <w:p w14:paraId="71E7472D" w14:textId="77777777" w:rsidR="00002EB1" w:rsidRPr="00995C5A" w:rsidRDefault="00002EB1" w:rsidP="00002EB1">
      <w:pPr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-------------------------------------------------------------------------------------------------------------------------------------------------</w:t>
      </w:r>
    </w:p>
    <w:p w14:paraId="50A27D90" w14:textId="77777777" w:rsidR="00987337" w:rsidRPr="00995C5A" w:rsidRDefault="00987337" w:rsidP="00002EB1">
      <w:pPr>
        <w:spacing w:line="100" w:lineRule="exact"/>
        <w:rPr>
          <w:rFonts w:ascii="Times New Roman" w:hAnsi="Times New Roman" w:cs="Times New Roman"/>
        </w:rPr>
      </w:pPr>
    </w:p>
    <w:tbl>
      <w:tblPr>
        <w:tblStyle w:val="ae"/>
        <w:tblW w:w="0" w:type="auto"/>
        <w:tblInd w:w="108" w:type="dxa"/>
        <w:tblLook w:val="04A0" w:firstRow="1" w:lastRow="0" w:firstColumn="1" w:lastColumn="0" w:noHBand="0" w:noVBand="1"/>
      </w:tblPr>
      <w:tblGrid>
        <w:gridCol w:w="10086"/>
      </w:tblGrid>
      <w:tr w:rsidR="00DD446B" w:rsidRPr="00995C5A" w14:paraId="69440AF9" w14:textId="77777777" w:rsidTr="00DD446B">
        <w:tc>
          <w:tcPr>
            <w:tcW w:w="10206" w:type="dxa"/>
          </w:tcPr>
          <w:p w14:paraId="04B7CCAA" w14:textId="77777777" w:rsidR="00DD446B" w:rsidRPr="00995C5A" w:rsidRDefault="00DD446B" w:rsidP="00DD44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5C5A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[Title]</w:t>
            </w:r>
          </w:p>
          <w:p w14:paraId="1A3356F3" w14:textId="77777777" w:rsidR="00DD446B" w:rsidRPr="00995C5A" w:rsidRDefault="00DD446B" w:rsidP="00987337">
            <w:pPr>
              <w:rPr>
                <w:rFonts w:ascii="Times New Roman" w:hAnsi="Times New Roman" w:cs="Times New Roman"/>
              </w:rPr>
            </w:pPr>
          </w:p>
          <w:p w14:paraId="3E9B5CCD" w14:textId="77777777" w:rsidR="00DD446B" w:rsidRPr="00995C5A" w:rsidRDefault="00DD446B" w:rsidP="00987337">
            <w:pPr>
              <w:rPr>
                <w:rFonts w:ascii="Times New Roman" w:hAnsi="Times New Roman" w:cs="Times New Roman"/>
              </w:rPr>
            </w:pPr>
          </w:p>
        </w:tc>
      </w:tr>
    </w:tbl>
    <w:p w14:paraId="7265DEE0" w14:textId="77777777" w:rsidR="00B0288A" w:rsidRPr="00995C5A" w:rsidRDefault="00B0288A" w:rsidP="00B0288A">
      <w:pPr>
        <w:rPr>
          <w:rFonts w:ascii="Times New Roman" w:hAnsi="Times New Roman" w:cs="Times New Roman"/>
        </w:rPr>
      </w:pPr>
    </w:p>
    <w:p w14:paraId="49243135" w14:textId="77777777" w:rsidR="00DD446B" w:rsidRPr="00995C5A" w:rsidRDefault="00DD446B" w:rsidP="00B0288A">
      <w:pPr>
        <w:rPr>
          <w:rFonts w:ascii="Times New Roman" w:hAnsi="Times New Roman" w:cs="Times New Roman"/>
        </w:rPr>
      </w:pPr>
    </w:p>
    <w:p w14:paraId="0C80A595" w14:textId="77777777" w:rsidR="00006E2B" w:rsidRPr="00995C5A" w:rsidRDefault="00006E2B" w:rsidP="00987337">
      <w:pPr>
        <w:rPr>
          <w:rFonts w:ascii="Times New Roman" w:hAnsi="Times New Roman" w:cs="Times New Roman"/>
        </w:rPr>
      </w:pPr>
    </w:p>
    <w:sectPr w:rsidR="00006E2B" w:rsidRPr="00995C5A" w:rsidSect="00DD446B">
      <w:headerReference w:type="default" r:id="rId9"/>
      <w:footerReference w:type="default" r:id="rId10"/>
      <w:pgSz w:w="11906" w:h="16838"/>
      <w:pgMar w:top="1134" w:right="851" w:bottom="1134" w:left="851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1A589" w14:textId="77777777" w:rsidR="00510DB0" w:rsidRDefault="00510DB0" w:rsidP="00095499">
      <w:r>
        <w:separator/>
      </w:r>
    </w:p>
  </w:endnote>
  <w:endnote w:type="continuationSeparator" w:id="0">
    <w:p w14:paraId="4CCA9DF8" w14:textId="77777777" w:rsidR="00510DB0" w:rsidRDefault="00510DB0" w:rsidP="0009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09177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08BC191" w14:textId="77777777" w:rsidR="00002EB1" w:rsidRDefault="00002EB1">
            <w:pPr>
              <w:pStyle w:val="a8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92F6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92F6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8D8888" w14:textId="77777777" w:rsidR="00B0288A" w:rsidRDefault="00B0288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35891" w14:textId="77777777" w:rsidR="00510DB0" w:rsidRDefault="00510DB0" w:rsidP="00095499">
      <w:r>
        <w:separator/>
      </w:r>
    </w:p>
  </w:footnote>
  <w:footnote w:type="continuationSeparator" w:id="0">
    <w:p w14:paraId="40516E62" w14:textId="77777777" w:rsidR="00510DB0" w:rsidRDefault="00510DB0" w:rsidP="0009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e"/>
      <w:tblW w:w="0" w:type="auto"/>
      <w:tblInd w:w="108" w:type="dxa"/>
      <w:tblLook w:val="04A0" w:firstRow="1" w:lastRow="0" w:firstColumn="1" w:lastColumn="0" w:noHBand="0" w:noVBand="1"/>
    </w:tblPr>
    <w:tblGrid>
      <w:gridCol w:w="1274"/>
      <w:gridCol w:w="8812"/>
    </w:tblGrid>
    <w:tr w:rsidR="00DD446B" w14:paraId="2F470BD4" w14:textId="77777777" w:rsidTr="00DD446B">
      <w:tc>
        <w:tcPr>
          <w:tcW w:w="1276" w:type="dxa"/>
          <w:vAlign w:val="center"/>
        </w:tcPr>
        <w:p w14:paraId="6C5343ED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me</w:t>
          </w:r>
        </w:p>
      </w:tc>
      <w:tc>
        <w:tcPr>
          <w:tcW w:w="8930" w:type="dxa"/>
          <w:vAlign w:val="center"/>
        </w:tcPr>
        <w:p w14:paraId="5161C81E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  <w:tr w:rsidR="00DD446B" w14:paraId="1B09454E" w14:textId="77777777" w:rsidTr="00DD446B">
      <w:tc>
        <w:tcPr>
          <w:tcW w:w="1276" w:type="dxa"/>
          <w:vAlign w:val="center"/>
        </w:tcPr>
        <w:p w14:paraId="539D9131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tionality</w:t>
          </w:r>
        </w:p>
      </w:tc>
      <w:tc>
        <w:tcPr>
          <w:tcW w:w="8930" w:type="dxa"/>
          <w:vAlign w:val="center"/>
        </w:tcPr>
        <w:p w14:paraId="5ED7E216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</w:tbl>
  <w:p w14:paraId="4DB4769C" w14:textId="77777777" w:rsidR="00DD446B" w:rsidRDefault="00DD446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8D0"/>
    <w:multiLevelType w:val="hybridMultilevel"/>
    <w:tmpl w:val="A9C439FE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C7F17BC"/>
    <w:multiLevelType w:val="hybridMultilevel"/>
    <w:tmpl w:val="90DCF0B2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D662DBF"/>
    <w:multiLevelType w:val="hybridMultilevel"/>
    <w:tmpl w:val="6B86695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EC1AD7"/>
    <w:multiLevelType w:val="hybridMultilevel"/>
    <w:tmpl w:val="A454D23A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1E33F5"/>
    <w:multiLevelType w:val="hybridMultilevel"/>
    <w:tmpl w:val="E8F0D1C2"/>
    <w:lvl w:ilvl="0" w:tplc="C3DC6F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2208AA"/>
    <w:multiLevelType w:val="hybridMultilevel"/>
    <w:tmpl w:val="7BEEEDCA"/>
    <w:lvl w:ilvl="0" w:tplc="23CCD484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6E20FD"/>
    <w:multiLevelType w:val="hybridMultilevel"/>
    <w:tmpl w:val="640C91EE"/>
    <w:lvl w:ilvl="0" w:tplc="83362F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ADCCFE4">
      <w:start w:val="4"/>
      <w:numFmt w:val="bullet"/>
      <w:lvlText w:val=""/>
      <w:lvlJc w:val="left"/>
      <w:pPr>
        <w:ind w:left="780" w:hanging="360"/>
      </w:pPr>
      <w:rPr>
        <w:rFonts w:ascii="Wingdings" w:eastAsia="ＭＳ Ｐゴシック" w:hAnsi="Wingdings"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C76073D"/>
    <w:multiLevelType w:val="hybridMultilevel"/>
    <w:tmpl w:val="0C3EFF70"/>
    <w:lvl w:ilvl="0" w:tplc="152A2C6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E4A3AF4"/>
    <w:multiLevelType w:val="hybridMultilevel"/>
    <w:tmpl w:val="A4C0FA0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F5704F1"/>
    <w:multiLevelType w:val="hybridMultilevel"/>
    <w:tmpl w:val="CB24C85E"/>
    <w:lvl w:ilvl="0" w:tplc="DF348988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0" w15:restartNumberingAfterBreak="0">
    <w:nsid w:val="23C0338C"/>
    <w:multiLevelType w:val="hybridMultilevel"/>
    <w:tmpl w:val="CD2A81AC"/>
    <w:lvl w:ilvl="0" w:tplc="6E2852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090018"/>
    <w:multiLevelType w:val="hybridMultilevel"/>
    <w:tmpl w:val="A6F0B83C"/>
    <w:lvl w:ilvl="0" w:tplc="78CE16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58F17F1"/>
    <w:multiLevelType w:val="hybridMultilevel"/>
    <w:tmpl w:val="7CF6539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9723F55"/>
    <w:multiLevelType w:val="hybridMultilevel"/>
    <w:tmpl w:val="C9EE58EC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280B94"/>
    <w:multiLevelType w:val="hybridMultilevel"/>
    <w:tmpl w:val="A268D6A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CE4539F"/>
    <w:multiLevelType w:val="hybridMultilevel"/>
    <w:tmpl w:val="FE349518"/>
    <w:lvl w:ilvl="0" w:tplc="28E076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D5606B7"/>
    <w:multiLevelType w:val="hybridMultilevel"/>
    <w:tmpl w:val="C36A467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DAA7F7E"/>
    <w:multiLevelType w:val="hybridMultilevel"/>
    <w:tmpl w:val="AFEA1F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151FD7"/>
    <w:multiLevelType w:val="hybridMultilevel"/>
    <w:tmpl w:val="68C81882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19" w15:restartNumberingAfterBreak="0">
    <w:nsid w:val="3D1520C7"/>
    <w:multiLevelType w:val="hybridMultilevel"/>
    <w:tmpl w:val="00ECC1D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342819"/>
    <w:multiLevelType w:val="hybridMultilevel"/>
    <w:tmpl w:val="F8F219A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D6B6CCC"/>
    <w:multiLevelType w:val="hybridMultilevel"/>
    <w:tmpl w:val="159C56C8"/>
    <w:lvl w:ilvl="0" w:tplc="2ED403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EA32B22"/>
    <w:multiLevelType w:val="hybridMultilevel"/>
    <w:tmpl w:val="DC6002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3B689F"/>
    <w:multiLevelType w:val="hybridMultilevel"/>
    <w:tmpl w:val="E120142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FD74DA2"/>
    <w:multiLevelType w:val="hybridMultilevel"/>
    <w:tmpl w:val="0CAEB2D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0A2683"/>
    <w:multiLevelType w:val="hybridMultilevel"/>
    <w:tmpl w:val="33C45B32"/>
    <w:lvl w:ilvl="0" w:tplc="358217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5202654"/>
    <w:multiLevelType w:val="hybridMultilevel"/>
    <w:tmpl w:val="DA743A5A"/>
    <w:lvl w:ilvl="0" w:tplc="40648CA4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AF64FF"/>
    <w:multiLevelType w:val="hybridMultilevel"/>
    <w:tmpl w:val="D14CEB30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4CA820D2"/>
    <w:multiLevelType w:val="hybridMultilevel"/>
    <w:tmpl w:val="609A7C04"/>
    <w:lvl w:ilvl="0" w:tplc="C4BCEA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D4104ED"/>
    <w:multiLevelType w:val="hybridMultilevel"/>
    <w:tmpl w:val="4DBC80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661A5F"/>
    <w:multiLevelType w:val="hybridMultilevel"/>
    <w:tmpl w:val="DDA0F028"/>
    <w:lvl w:ilvl="0" w:tplc="9450679A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54075F3A"/>
    <w:multiLevelType w:val="hybridMultilevel"/>
    <w:tmpl w:val="FEA4A83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700532E"/>
    <w:multiLevelType w:val="hybridMultilevel"/>
    <w:tmpl w:val="B5A02C9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4835EA"/>
    <w:multiLevelType w:val="hybridMultilevel"/>
    <w:tmpl w:val="5E565FBA"/>
    <w:lvl w:ilvl="0" w:tplc="4CDAAB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5C6851F5"/>
    <w:multiLevelType w:val="hybridMultilevel"/>
    <w:tmpl w:val="9C46D052"/>
    <w:lvl w:ilvl="0" w:tplc="584489DE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41B1927"/>
    <w:multiLevelType w:val="hybridMultilevel"/>
    <w:tmpl w:val="DE560F9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6A1061"/>
    <w:multiLevelType w:val="hybridMultilevel"/>
    <w:tmpl w:val="2BC0B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87111C"/>
    <w:multiLevelType w:val="hybridMultilevel"/>
    <w:tmpl w:val="0A081C0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8" w15:restartNumberingAfterBreak="0">
    <w:nsid w:val="6862438E"/>
    <w:multiLevelType w:val="hybridMultilevel"/>
    <w:tmpl w:val="DD14DF10"/>
    <w:lvl w:ilvl="0" w:tplc="E994998A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A4526A4"/>
    <w:multiLevelType w:val="hybridMultilevel"/>
    <w:tmpl w:val="5352EEE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A55DE3"/>
    <w:multiLevelType w:val="hybridMultilevel"/>
    <w:tmpl w:val="46CEBED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2B668D"/>
    <w:multiLevelType w:val="hybridMultilevel"/>
    <w:tmpl w:val="D29C2782"/>
    <w:lvl w:ilvl="0" w:tplc="8C5E9C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C257753"/>
    <w:multiLevelType w:val="hybridMultilevel"/>
    <w:tmpl w:val="96DC23DC"/>
    <w:lvl w:ilvl="0" w:tplc="BA9218C4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num w:numId="1" w16cid:durableId="930891048">
    <w:abstractNumId w:val="28"/>
  </w:num>
  <w:num w:numId="2" w16cid:durableId="1908611002">
    <w:abstractNumId w:val="15"/>
  </w:num>
  <w:num w:numId="3" w16cid:durableId="2134590452">
    <w:abstractNumId w:val="5"/>
  </w:num>
  <w:num w:numId="4" w16cid:durableId="1383870424">
    <w:abstractNumId w:val="38"/>
  </w:num>
  <w:num w:numId="5" w16cid:durableId="1651255090">
    <w:abstractNumId w:val="31"/>
  </w:num>
  <w:num w:numId="6" w16cid:durableId="1199510544">
    <w:abstractNumId w:val="24"/>
  </w:num>
  <w:num w:numId="7" w16cid:durableId="42293935">
    <w:abstractNumId w:val="35"/>
  </w:num>
  <w:num w:numId="8" w16cid:durableId="1583488670">
    <w:abstractNumId w:val="16"/>
  </w:num>
  <w:num w:numId="9" w16cid:durableId="1785420612">
    <w:abstractNumId w:val="12"/>
  </w:num>
  <w:num w:numId="10" w16cid:durableId="1059785882">
    <w:abstractNumId w:val="22"/>
  </w:num>
  <w:num w:numId="11" w16cid:durableId="1885478808">
    <w:abstractNumId w:val="8"/>
  </w:num>
  <w:num w:numId="12" w16cid:durableId="2030908031">
    <w:abstractNumId w:val="42"/>
  </w:num>
  <w:num w:numId="13" w16cid:durableId="174197326">
    <w:abstractNumId w:val="14"/>
  </w:num>
  <w:num w:numId="14" w16cid:durableId="526334421">
    <w:abstractNumId w:val="30"/>
  </w:num>
  <w:num w:numId="15" w16cid:durableId="1487285673">
    <w:abstractNumId w:val="27"/>
  </w:num>
  <w:num w:numId="16" w16cid:durableId="915624702">
    <w:abstractNumId w:val="9"/>
  </w:num>
  <w:num w:numId="17" w16cid:durableId="1760835185">
    <w:abstractNumId w:val="18"/>
  </w:num>
  <w:num w:numId="18" w16cid:durableId="1834755540">
    <w:abstractNumId w:val="39"/>
  </w:num>
  <w:num w:numId="19" w16cid:durableId="1106651618">
    <w:abstractNumId w:val="29"/>
  </w:num>
  <w:num w:numId="20" w16cid:durableId="1576818047">
    <w:abstractNumId w:val="17"/>
  </w:num>
  <w:num w:numId="21" w16cid:durableId="445345835">
    <w:abstractNumId w:val="41"/>
  </w:num>
  <w:num w:numId="22" w16cid:durableId="25257455">
    <w:abstractNumId w:val="0"/>
  </w:num>
  <w:num w:numId="23" w16cid:durableId="1111974806">
    <w:abstractNumId w:val="19"/>
  </w:num>
  <w:num w:numId="24" w16cid:durableId="45809751">
    <w:abstractNumId w:val="2"/>
  </w:num>
  <w:num w:numId="25" w16cid:durableId="230236166">
    <w:abstractNumId w:val="11"/>
  </w:num>
  <w:num w:numId="26" w16cid:durableId="909116706">
    <w:abstractNumId w:val="23"/>
  </w:num>
  <w:num w:numId="27" w16cid:durableId="1387487084">
    <w:abstractNumId w:val="21"/>
  </w:num>
  <w:num w:numId="28" w16cid:durableId="771125503">
    <w:abstractNumId w:val="7"/>
  </w:num>
  <w:num w:numId="29" w16cid:durableId="408233888">
    <w:abstractNumId w:val="25"/>
  </w:num>
  <w:num w:numId="30" w16cid:durableId="331881859">
    <w:abstractNumId w:val="10"/>
  </w:num>
  <w:num w:numId="31" w16cid:durableId="1931422862">
    <w:abstractNumId w:val="20"/>
  </w:num>
  <w:num w:numId="32" w16cid:durableId="581181782">
    <w:abstractNumId w:val="36"/>
  </w:num>
  <w:num w:numId="33" w16cid:durableId="642003806">
    <w:abstractNumId w:val="3"/>
  </w:num>
  <w:num w:numId="34" w16cid:durableId="763961881">
    <w:abstractNumId w:val="37"/>
  </w:num>
  <w:num w:numId="35" w16cid:durableId="1594821337">
    <w:abstractNumId w:val="33"/>
  </w:num>
  <w:num w:numId="36" w16cid:durableId="1298414263">
    <w:abstractNumId w:val="13"/>
  </w:num>
  <w:num w:numId="37" w16cid:durableId="966354494">
    <w:abstractNumId w:val="1"/>
  </w:num>
  <w:num w:numId="38" w16cid:durableId="1099447789">
    <w:abstractNumId w:val="6"/>
  </w:num>
  <w:num w:numId="39" w16cid:durableId="1030689036">
    <w:abstractNumId w:val="32"/>
  </w:num>
  <w:num w:numId="40" w16cid:durableId="608659829">
    <w:abstractNumId w:val="4"/>
  </w:num>
  <w:num w:numId="41" w16cid:durableId="1562903898">
    <w:abstractNumId w:val="34"/>
  </w:num>
  <w:num w:numId="42" w16cid:durableId="2021737109">
    <w:abstractNumId w:val="26"/>
  </w:num>
  <w:num w:numId="43" w16cid:durableId="109648736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MyMjI1MbGwNDBR0lEKTi0uzszPAykwrAUAyZ2qMCwAAAA="/>
  </w:docVars>
  <w:rsids>
    <w:rsidRoot w:val="00FE4FD6"/>
    <w:rsid w:val="000005F1"/>
    <w:rsid w:val="00001BE0"/>
    <w:rsid w:val="00002EB1"/>
    <w:rsid w:val="00005AF6"/>
    <w:rsid w:val="00005B3C"/>
    <w:rsid w:val="00006E2B"/>
    <w:rsid w:val="00006EA9"/>
    <w:rsid w:val="00012A32"/>
    <w:rsid w:val="0001663B"/>
    <w:rsid w:val="0002184E"/>
    <w:rsid w:val="00031E70"/>
    <w:rsid w:val="00040902"/>
    <w:rsid w:val="00042D97"/>
    <w:rsid w:val="00043DD6"/>
    <w:rsid w:val="00051C4B"/>
    <w:rsid w:val="00053DCE"/>
    <w:rsid w:val="00055C4B"/>
    <w:rsid w:val="000715EA"/>
    <w:rsid w:val="00074BC7"/>
    <w:rsid w:val="00077AD9"/>
    <w:rsid w:val="00080CEF"/>
    <w:rsid w:val="000926F8"/>
    <w:rsid w:val="00092F3E"/>
    <w:rsid w:val="00095499"/>
    <w:rsid w:val="000A26EA"/>
    <w:rsid w:val="000A366D"/>
    <w:rsid w:val="000A5692"/>
    <w:rsid w:val="000B2D04"/>
    <w:rsid w:val="000B3017"/>
    <w:rsid w:val="000C011A"/>
    <w:rsid w:val="000C11CE"/>
    <w:rsid w:val="000C3173"/>
    <w:rsid w:val="000C58D3"/>
    <w:rsid w:val="000C5D50"/>
    <w:rsid w:val="000D3BB7"/>
    <w:rsid w:val="000D6207"/>
    <w:rsid w:val="000F35D4"/>
    <w:rsid w:val="00102DFC"/>
    <w:rsid w:val="00104602"/>
    <w:rsid w:val="00106111"/>
    <w:rsid w:val="00114488"/>
    <w:rsid w:val="00121FE4"/>
    <w:rsid w:val="0012491E"/>
    <w:rsid w:val="00132B03"/>
    <w:rsid w:val="00132BFB"/>
    <w:rsid w:val="001372DF"/>
    <w:rsid w:val="00137857"/>
    <w:rsid w:val="001509FE"/>
    <w:rsid w:val="0016574F"/>
    <w:rsid w:val="0017426F"/>
    <w:rsid w:val="001747BC"/>
    <w:rsid w:val="0017604E"/>
    <w:rsid w:val="001849A2"/>
    <w:rsid w:val="00186105"/>
    <w:rsid w:val="001A0410"/>
    <w:rsid w:val="001A2205"/>
    <w:rsid w:val="001B271A"/>
    <w:rsid w:val="001B7D5E"/>
    <w:rsid w:val="001C237A"/>
    <w:rsid w:val="001C720F"/>
    <w:rsid w:val="001C7D4B"/>
    <w:rsid w:val="001E0D7D"/>
    <w:rsid w:val="001F2B68"/>
    <w:rsid w:val="001F5498"/>
    <w:rsid w:val="002020AF"/>
    <w:rsid w:val="00202F61"/>
    <w:rsid w:val="00207D99"/>
    <w:rsid w:val="00211DC6"/>
    <w:rsid w:val="002125E3"/>
    <w:rsid w:val="00216373"/>
    <w:rsid w:val="00232C7A"/>
    <w:rsid w:val="00233038"/>
    <w:rsid w:val="00234143"/>
    <w:rsid w:val="002401E3"/>
    <w:rsid w:val="00242011"/>
    <w:rsid w:val="0025518D"/>
    <w:rsid w:val="00267907"/>
    <w:rsid w:val="00270074"/>
    <w:rsid w:val="00275EBB"/>
    <w:rsid w:val="0028313D"/>
    <w:rsid w:val="0028362F"/>
    <w:rsid w:val="00292DBE"/>
    <w:rsid w:val="00295E8F"/>
    <w:rsid w:val="002A2C4E"/>
    <w:rsid w:val="002C47E8"/>
    <w:rsid w:val="002C791D"/>
    <w:rsid w:val="002D34B2"/>
    <w:rsid w:val="002E502E"/>
    <w:rsid w:val="002F44F7"/>
    <w:rsid w:val="002F4B7B"/>
    <w:rsid w:val="003002E1"/>
    <w:rsid w:val="00305371"/>
    <w:rsid w:val="003054BE"/>
    <w:rsid w:val="00311591"/>
    <w:rsid w:val="00316045"/>
    <w:rsid w:val="003218E5"/>
    <w:rsid w:val="003247A6"/>
    <w:rsid w:val="003265AF"/>
    <w:rsid w:val="0033224F"/>
    <w:rsid w:val="00332259"/>
    <w:rsid w:val="00335EE8"/>
    <w:rsid w:val="00345263"/>
    <w:rsid w:val="00347F55"/>
    <w:rsid w:val="00370154"/>
    <w:rsid w:val="00372F5C"/>
    <w:rsid w:val="003847D2"/>
    <w:rsid w:val="003A063B"/>
    <w:rsid w:val="003A6621"/>
    <w:rsid w:val="003B1011"/>
    <w:rsid w:val="003C0B6A"/>
    <w:rsid w:val="003D0B8C"/>
    <w:rsid w:val="003D511D"/>
    <w:rsid w:val="003D5372"/>
    <w:rsid w:val="003D6507"/>
    <w:rsid w:val="003D72AF"/>
    <w:rsid w:val="003E4DBA"/>
    <w:rsid w:val="003E543D"/>
    <w:rsid w:val="003E7B8A"/>
    <w:rsid w:val="003F207A"/>
    <w:rsid w:val="003F5B23"/>
    <w:rsid w:val="00400448"/>
    <w:rsid w:val="004012C9"/>
    <w:rsid w:val="00401524"/>
    <w:rsid w:val="004063A9"/>
    <w:rsid w:val="0042017C"/>
    <w:rsid w:val="004216A9"/>
    <w:rsid w:val="004309DD"/>
    <w:rsid w:val="00433AC3"/>
    <w:rsid w:val="004464C1"/>
    <w:rsid w:val="0045519E"/>
    <w:rsid w:val="00456C19"/>
    <w:rsid w:val="0045749C"/>
    <w:rsid w:val="004574BC"/>
    <w:rsid w:val="00460DFD"/>
    <w:rsid w:val="00464D04"/>
    <w:rsid w:val="00465648"/>
    <w:rsid w:val="004773F7"/>
    <w:rsid w:val="00480E48"/>
    <w:rsid w:val="004819F0"/>
    <w:rsid w:val="004863F2"/>
    <w:rsid w:val="00491084"/>
    <w:rsid w:val="004913A3"/>
    <w:rsid w:val="004A332D"/>
    <w:rsid w:val="004B08AE"/>
    <w:rsid w:val="004B702E"/>
    <w:rsid w:val="004C3122"/>
    <w:rsid w:val="004C5EBB"/>
    <w:rsid w:val="004C7E6A"/>
    <w:rsid w:val="004D134F"/>
    <w:rsid w:val="004D46B7"/>
    <w:rsid w:val="004E2077"/>
    <w:rsid w:val="004F5107"/>
    <w:rsid w:val="004F5BB2"/>
    <w:rsid w:val="00510DB0"/>
    <w:rsid w:val="00515E21"/>
    <w:rsid w:val="005264DC"/>
    <w:rsid w:val="00544712"/>
    <w:rsid w:val="0054779E"/>
    <w:rsid w:val="00551686"/>
    <w:rsid w:val="005609E6"/>
    <w:rsid w:val="00561032"/>
    <w:rsid w:val="0057366E"/>
    <w:rsid w:val="005801B7"/>
    <w:rsid w:val="0058199D"/>
    <w:rsid w:val="005D0940"/>
    <w:rsid w:val="005D4137"/>
    <w:rsid w:val="005D5A20"/>
    <w:rsid w:val="005F638B"/>
    <w:rsid w:val="00610F54"/>
    <w:rsid w:val="0061291B"/>
    <w:rsid w:val="00615135"/>
    <w:rsid w:val="00615DC8"/>
    <w:rsid w:val="006205AE"/>
    <w:rsid w:val="00622086"/>
    <w:rsid w:val="006316A2"/>
    <w:rsid w:val="00642DF5"/>
    <w:rsid w:val="0067029E"/>
    <w:rsid w:val="00670E43"/>
    <w:rsid w:val="0068637B"/>
    <w:rsid w:val="006B7EE2"/>
    <w:rsid w:val="006D2822"/>
    <w:rsid w:val="006D2BD3"/>
    <w:rsid w:val="006E061C"/>
    <w:rsid w:val="006E2A74"/>
    <w:rsid w:val="006F188B"/>
    <w:rsid w:val="006F24EC"/>
    <w:rsid w:val="006F3947"/>
    <w:rsid w:val="00702CC9"/>
    <w:rsid w:val="00740D33"/>
    <w:rsid w:val="00742912"/>
    <w:rsid w:val="007473AE"/>
    <w:rsid w:val="007639CC"/>
    <w:rsid w:val="00764367"/>
    <w:rsid w:val="00780BF3"/>
    <w:rsid w:val="007852EE"/>
    <w:rsid w:val="00790C6F"/>
    <w:rsid w:val="007A30FA"/>
    <w:rsid w:val="007C6545"/>
    <w:rsid w:val="007D4B85"/>
    <w:rsid w:val="007E07E6"/>
    <w:rsid w:val="007F017A"/>
    <w:rsid w:val="007F2187"/>
    <w:rsid w:val="00804B1E"/>
    <w:rsid w:val="00806D1B"/>
    <w:rsid w:val="00810693"/>
    <w:rsid w:val="00812EF8"/>
    <w:rsid w:val="0081356D"/>
    <w:rsid w:val="0081797F"/>
    <w:rsid w:val="00822464"/>
    <w:rsid w:val="0083019E"/>
    <w:rsid w:val="008319AC"/>
    <w:rsid w:val="00852A25"/>
    <w:rsid w:val="00853D7C"/>
    <w:rsid w:val="00855962"/>
    <w:rsid w:val="00857605"/>
    <w:rsid w:val="008667FA"/>
    <w:rsid w:val="00870109"/>
    <w:rsid w:val="008A0157"/>
    <w:rsid w:val="008A23D0"/>
    <w:rsid w:val="008B0AA2"/>
    <w:rsid w:val="008B43B9"/>
    <w:rsid w:val="008B60A9"/>
    <w:rsid w:val="008C3AFE"/>
    <w:rsid w:val="008C62A8"/>
    <w:rsid w:val="008D77E2"/>
    <w:rsid w:val="008D7AEA"/>
    <w:rsid w:val="008E634E"/>
    <w:rsid w:val="008E7851"/>
    <w:rsid w:val="008F28EB"/>
    <w:rsid w:val="008F2F4D"/>
    <w:rsid w:val="00905B2D"/>
    <w:rsid w:val="0091364B"/>
    <w:rsid w:val="009301D3"/>
    <w:rsid w:val="00945D2A"/>
    <w:rsid w:val="00946B4A"/>
    <w:rsid w:val="00954F9B"/>
    <w:rsid w:val="009602D7"/>
    <w:rsid w:val="00961B5F"/>
    <w:rsid w:val="009746C9"/>
    <w:rsid w:val="009826A8"/>
    <w:rsid w:val="00987337"/>
    <w:rsid w:val="00990860"/>
    <w:rsid w:val="00995C5A"/>
    <w:rsid w:val="009A4B41"/>
    <w:rsid w:val="009A4F54"/>
    <w:rsid w:val="009C19B3"/>
    <w:rsid w:val="009F7F15"/>
    <w:rsid w:val="00A0487C"/>
    <w:rsid w:val="00A0604F"/>
    <w:rsid w:val="00A07F42"/>
    <w:rsid w:val="00A115D7"/>
    <w:rsid w:val="00A1576F"/>
    <w:rsid w:val="00A20CAE"/>
    <w:rsid w:val="00A25898"/>
    <w:rsid w:val="00A348D0"/>
    <w:rsid w:val="00A34BF7"/>
    <w:rsid w:val="00A366CC"/>
    <w:rsid w:val="00A37AB1"/>
    <w:rsid w:val="00A42B39"/>
    <w:rsid w:val="00A47AF5"/>
    <w:rsid w:val="00A50628"/>
    <w:rsid w:val="00A527AD"/>
    <w:rsid w:val="00A754A7"/>
    <w:rsid w:val="00A75F40"/>
    <w:rsid w:val="00A86740"/>
    <w:rsid w:val="00A94E67"/>
    <w:rsid w:val="00A96A3D"/>
    <w:rsid w:val="00A96BA2"/>
    <w:rsid w:val="00A9715F"/>
    <w:rsid w:val="00AC7F8F"/>
    <w:rsid w:val="00AD1DAA"/>
    <w:rsid w:val="00AD6EB7"/>
    <w:rsid w:val="00AE117D"/>
    <w:rsid w:val="00AF1941"/>
    <w:rsid w:val="00B0280A"/>
    <w:rsid w:val="00B0288A"/>
    <w:rsid w:val="00B03D5C"/>
    <w:rsid w:val="00B04D57"/>
    <w:rsid w:val="00B10A32"/>
    <w:rsid w:val="00B16E9B"/>
    <w:rsid w:val="00B17B70"/>
    <w:rsid w:val="00B25573"/>
    <w:rsid w:val="00B3107B"/>
    <w:rsid w:val="00B31A47"/>
    <w:rsid w:val="00B36B80"/>
    <w:rsid w:val="00B55551"/>
    <w:rsid w:val="00B57579"/>
    <w:rsid w:val="00B666E1"/>
    <w:rsid w:val="00B73508"/>
    <w:rsid w:val="00B754C8"/>
    <w:rsid w:val="00B77FE7"/>
    <w:rsid w:val="00B952DC"/>
    <w:rsid w:val="00BB2F0C"/>
    <w:rsid w:val="00BD0B3F"/>
    <w:rsid w:val="00BD19EC"/>
    <w:rsid w:val="00BD5BF7"/>
    <w:rsid w:val="00BD77DE"/>
    <w:rsid w:val="00BE069E"/>
    <w:rsid w:val="00BE4161"/>
    <w:rsid w:val="00BF30D9"/>
    <w:rsid w:val="00BF3C34"/>
    <w:rsid w:val="00C118D3"/>
    <w:rsid w:val="00C1683E"/>
    <w:rsid w:val="00C332EC"/>
    <w:rsid w:val="00C34944"/>
    <w:rsid w:val="00C54D19"/>
    <w:rsid w:val="00C570FC"/>
    <w:rsid w:val="00C70669"/>
    <w:rsid w:val="00C70C81"/>
    <w:rsid w:val="00C713C3"/>
    <w:rsid w:val="00C715D1"/>
    <w:rsid w:val="00C757C5"/>
    <w:rsid w:val="00C76B55"/>
    <w:rsid w:val="00C77A8C"/>
    <w:rsid w:val="00C80C6A"/>
    <w:rsid w:val="00C877C3"/>
    <w:rsid w:val="00C938BF"/>
    <w:rsid w:val="00C961D6"/>
    <w:rsid w:val="00C96DA2"/>
    <w:rsid w:val="00CA320A"/>
    <w:rsid w:val="00CB1D7E"/>
    <w:rsid w:val="00CC0BC0"/>
    <w:rsid w:val="00CD3804"/>
    <w:rsid w:val="00CE0140"/>
    <w:rsid w:val="00CE3844"/>
    <w:rsid w:val="00CE4E7C"/>
    <w:rsid w:val="00CF35BD"/>
    <w:rsid w:val="00CF44BF"/>
    <w:rsid w:val="00D04E4F"/>
    <w:rsid w:val="00D063F8"/>
    <w:rsid w:val="00D161E0"/>
    <w:rsid w:val="00D17096"/>
    <w:rsid w:val="00D22E9D"/>
    <w:rsid w:val="00D33983"/>
    <w:rsid w:val="00D3441C"/>
    <w:rsid w:val="00D72838"/>
    <w:rsid w:val="00D8725F"/>
    <w:rsid w:val="00D87800"/>
    <w:rsid w:val="00D94222"/>
    <w:rsid w:val="00DB03A2"/>
    <w:rsid w:val="00DC1379"/>
    <w:rsid w:val="00DC376B"/>
    <w:rsid w:val="00DC39BB"/>
    <w:rsid w:val="00DD0D5D"/>
    <w:rsid w:val="00DD446B"/>
    <w:rsid w:val="00DD488F"/>
    <w:rsid w:val="00DD5C9A"/>
    <w:rsid w:val="00DE0458"/>
    <w:rsid w:val="00DE2F6D"/>
    <w:rsid w:val="00DE386C"/>
    <w:rsid w:val="00DF27E2"/>
    <w:rsid w:val="00DF4115"/>
    <w:rsid w:val="00DF4D3F"/>
    <w:rsid w:val="00DF5F3D"/>
    <w:rsid w:val="00E0447B"/>
    <w:rsid w:val="00E05298"/>
    <w:rsid w:val="00E1138E"/>
    <w:rsid w:val="00E16FC8"/>
    <w:rsid w:val="00E20A64"/>
    <w:rsid w:val="00E25E0D"/>
    <w:rsid w:val="00E3744F"/>
    <w:rsid w:val="00E40755"/>
    <w:rsid w:val="00E41F56"/>
    <w:rsid w:val="00E44E18"/>
    <w:rsid w:val="00E45DFD"/>
    <w:rsid w:val="00E46DF0"/>
    <w:rsid w:val="00E510D5"/>
    <w:rsid w:val="00E56B28"/>
    <w:rsid w:val="00E85602"/>
    <w:rsid w:val="00E90863"/>
    <w:rsid w:val="00EA03B9"/>
    <w:rsid w:val="00EA1AF6"/>
    <w:rsid w:val="00EB20AD"/>
    <w:rsid w:val="00EB5907"/>
    <w:rsid w:val="00EC5809"/>
    <w:rsid w:val="00EC72AC"/>
    <w:rsid w:val="00EE23C3"/>
    <w:rsid w:val="00EE26E3"/>
    <w:rsid w:val="00EF460F"/>
    <w:rsid w:val="00F008A8"/>
    <w:rsid w:val="00F018A0"/>
    <w:rsid w:val="00F048FA"/>
    <w:rsid w:val="00F049D6"/>
    <w:rsid w:val="00F06F41"/>
    <w:rsid w:val="00F153FB"/>
    <w:rsid w:val="00F210DF"/>
    <w:rsid w:val="00F22C23"/>
    <w:rsid w:val="00F30945"/>
    <w:rsid w:val="00F316EB"/>
    <w:rsid w:val="00F31926"/>
    <w:rsid w:val="00F32B2D"/>
    <w:rsid w:val="00F33F2D"/>
    <w:rsid w:val="00F35EA8"/>
    <w:rsid w:val="00F4238F"/>
    <w:rsid w:val="00F43AF3"/>
    <w:rsid w:val="00F464B0"/>
    <w:rsid w:val="00F54FC7"/>
    <w:rsid w:val="00F60075"/>
    <w:rsid w:val="00F6038A"/>
    <w:rsid w:val="00F61BC3"/>
    <w:rsid w:val="00F6410E"/>
    <w:rsid w:val="00F72EE4"/>
    <w:rsid w:val="00F779CF"/>
    <w:rsid w:val="00F77D61"/>
    <w:rsid w:val="00F87AB4"/>
    <w:rsid w:val="00F92F65"/>
    <w:rsid w:val="00F962DB"/>
    <w:rsid w:val="00FA099D"/>
    <w:rsid w:val="00FB0611"/>
    <w:rsid w:val="00FB31D1"/>
    <w:rsid w:val="00FC054A"/>
    <w:rsid w:val="00FC197C"/>
    <w:rsid w:val="00FC33A3"/>
    <w:rsid w:val="00FC5364"/>
    <w:rsid w:val="00FC5B30"/>
    <w:rsid w:val="00FD13DC"/>
    <w:rsid w:val="00FE05EF"/>
    <w:rsid w:val="00FE4FD6"/>
    <w:rsid w:val="00FE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2B4228A0"/>
  <w15:docId w15:val="{8C4801D4-0DA4-4147-99AF-B1B9792C0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10F54"/>
    <w:pPr>
      <w:keepNext/>
      <w:outlineLvl w:val="0"/>
    </w:pPr>
    <w:rPr>
      <w:rFonts w:ascii="Times New Roman" w:eastAsia="ＭＳ 明朝" w:hAnsi="Times New Roman" w:cs="Times New Roman"/>
      <w:b/>
      <w:bCs/>
      <w:i/>
      <w:iCs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2F4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E4FD6"/>
  </w:style>
  <w:style w:type="character" w:customStyle="1" w:styleId="a4">
    <w:name w:val="日付 (文字)"/>
    <w:basedOn w:val="a0"/>
    <w:link w:val="a3"/>
    <w:uiPriority w:val="99"/>
    <w:semiHidden/>
    <w:rsid w:val="00FE4FD6"/>
  </w:style>
  <w:style w:type="paragraph" w:styleId="a5">
    <w:name w:val="header"/>
    <w:basedOn w:val="a"/>
    <w:link w:val="a6"/>
    <w:semiHidden/>
    <w:rsid w:val="0058199D"/>
    <w:pPr>
      <w:tabs>
        <w:tab w:val="center" w:pos="4252"/>
        <w:tab w:val="right" w:pos="8504"/>
      </w:tabs>
      <w:snapToGrid w:val="0"/>
    </w:pPr>
    <w:rPr>
      <w:rFonts w:ascii="Century" w:eastAsia="ＭＳ 明朝" w:hAnsi="Century" w:cs="Times New Roman"/>
      <w:szCs w:val="24"/>
    </w:rPr>
  </w:style>
  <w:style w:type="character" w:customStyle="1" w:styleId="a6">
    <w:name w:val="ヘッダー (文字)"/>
    <w:basedOn w:val="a0"/>
    <w:link w:val="a5"/>
    <w:semiHidden/>
    <w:rsid w:val="0058199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basedOn w:val="a0"/>
    <w:link w:val="1"/>
    <w:rsid w:val="00610F54"/>
    <w:rPr>
      <w:rFonts w:ascii="Times New Roman" w:eastAsia="ＭＳ 明朝" w:hAnsi="Times New Roman" w:cs="Times New Roman"/>
      <w:b/>
      <w:bCs/>
      <w:i/>
      <w:iCs/>
      <w:szCs w:val="24"/>
    </w:rPr>
  </w:style>
  <w:style w:type="character" w:styleId="a7">
    <w:name w:val="Hyperlink"/>
    <w:basedOn w:val="a0"/>
    <w:semiHidden/>
    <w:rsid w:val="00610F54"/>
    <w:rPr>
      <w:color w:val="0000FF"/>
      <w:u w:val="single"/>
    </w:rPr>
  </w:style>
  <w:style w:type="paragraph" w:styleId="a8">
    <w:name w:val="footer"/>
    <w:basedOn w:val="a"/>
    <w:link w:val="a9"/>
    <w:uiPriority w:val="99"/>
    <w:unhideWhenUsed/>
    <w:rsid w:val="0009549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95499"/>
  </w:style>
  <w:style w:type="paragraph" w:styleId="aa">
    <w:name w:val="Body Text Indent"/>
    <w:basedOn w:val="a"/>
    <w:link w:val="ab"/>
    <w:semiHidden/>
    <w:rsid w:val="00A527AD"/>
    <w:pPr>
      <w:ind w:left="210" w:hangingChars="100" w:hanging="210"/>
    </w:pPr>
    <w:rPr>
      <w:rFonts w:ascii="Times New Roman" w:eastAsia="ＭＳ 明朝" w:hAnsi="Times New Roman" w:cs="Times New Roman"/>
      <w:szCs w:val="24"/>
    </w:rPr>
  </w:style>
  <w:style w:type="character" w:customStyle="1" w:styleId="ab">
    <w:name w:val="本文インデント (文字)"/>
    <w:basedOn w:val="a0"/>
    <w:link w:val="aa"/>
    <w:semiHidden/>
    <w:rsid w:val="00A527AD"/>
    <w:rPr>
      <w:rFonts w:ascii="Times New Roman" w:eastAsia="ＭＳ 明朝" w:hAnsi="Times New Roman" w:cs="Times New Roman"/>
      <w:szCs w:val="24"/>
    </w:rPr>
  </w:style>
  <w:style w:type="paragraph" w:styleId="2">
    <w:name w:val="Body Text 2"/>
    <w:basedOn w:val="a"/>
    <w:link w:val="20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20">
    <w:name w:val="本文 2 (文字)"/>
    <w:basedOn w:val="a0"/>
    <w:link w:val="2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30">
    <w:name w:val="見出し 3 (文字)"/>
    <w:basedOn w:val="a0"/>
    <w:link w:val="3"/>
    <w:uiPriority w:val="9"/>
    <w:semiHidden/>
    <w:rsid w:val="008F2F4D"/>
    <w:rPr>
      <w:rFonts w:asciiTheme="majorHAnsi" w:eastAsiaTheme="majorEastAsia" w:hAnsiTheme="majorHAnsi" w:cstheme="majorBidi"/>
    </w:rPr>
  </w:style>
  <w:style w:type="paragraph" w:styleId="ac">
    <w:name w:val="Body Text"/>
    <w:basedOn w:val="a"/>
    <w:link w:val="ad"/>
    <w:uiPriority w:val="99"/>
    <w:semiHidden/>
    <w:unhideWhenUsed/>
    <w:rsid w:val="008F2F4D"/>
  </w:style>
  <w:style w:type="character" w:customStyle="1" w:styleId="ad">
    <w:name w:val="本文 (文字)"/>
    <w:basedOn w:val="a0"/>
    <w:link w:val="ac"/>
    <w:uiPriority w:val="99"/>
    <w:semiHidden/>
    <w:rsid w:val="008F2F4D"/>
  </w:style>
  <w:style w:type="table" w:styleId="ae">
    <w:name w:val="Table Grid"/>
    <w:basedOn w:val="a1"/>
    <w:uiPriority w:val="59"/>
    <w:rsid w:val="008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1F5498"/>
    <w:rPr>
      <w:color w:val="800080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46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64D04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uiPriority w:val="34"/>
    <w:qFormat/>
    <w:rsid w:val="00B77FE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4CFC21-2611-4364-A63C-2E3908617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J-USER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FS 1</dc:creator>
  <cp:lastModifiedBy>MAMADA_Yoshinori</cp:lastModifiedBy>
  <cp:revision>6</cp:revision>
  <cp:lastPrinted>2016-07-21T05:42:00Z</cp:lastPrinted>
  <dcterms:created xsi:type="dcterms:W3CDTF">2020-12-11T06:13:00Z</dcterms:created>
  <dcterms:modified xsi:type="dcterms:W3CDTF">2023-11-20T09:51:00Z</dcterms:modified>
</cp:coreProperties>
</file>